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4DCC3500" w14:textId="77777777" w:rsidR="00EB66C2" w:rsidRDefault="00EB66C2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EB66C2">
        <w:rPr>
          <w:rFonts w:ascii="Calibri" w:eastAsia="Calibri" w:hAnsi="Calibri" w:cs="Calibri"/>
          <w:color w:val="017564"/>
          <w:w w:val="105"/>
          <w:sz w:val="28"/>
          <w:lang w:val="en-US"/>
        </w:rPr>
        <w:t>REMOTE PROBE STRAP-ON TEMPERATURE TRANSMITTER</w:t>
      </w:r>
    </w:p>
    <w:p w14:paraId="6A714E0C" w14:textId="328FB2D4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EB66C2">
        <w:rPr>
          <w:rFonts w:ascii="Calibri" w:eastAsia="Calibri" w:hAnsi="Calibri" w:cs="Calibri"/>
          <w:color w:val="7E7E7E"/>
          <w:lang w:val="en-US"/>
        </w:rPr>
        <w:t>XRP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361F0A6A" w14:textId="77777777" w:rsidR="00C333D5" w:rsidRPr="000230EC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</w:p>
    <w:p w14:paraId="1D08D0A2" w14:textId="77777777" w:rsidR="00CF128A" w:rsidRDefault="00CF128A" w:rsidP="00CF128A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CF128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single point strap-on temperatur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CF128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ransmitter incorporates a precision platinum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CF128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RTD encapsulated in a 6 mm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(</w:t>
      </w:r>
      <w:r w:rsidRPr="00CF128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0.236”) OD, 304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CF128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tainless steel probe and is available in variou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CF128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engths. All probes provide excellent heat transfer,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CF128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ast response and resist moisture penetration. A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CF128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ransmitter that provides a high accuracy signal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CF128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with excellent </w:t>
      </w:r>
      <w:proofErr w:type="gramStart"/>
      <w:r w:rsidRPr="00CF128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ong term</w:t>
      </w:r>
      <w:proofErr w:type="gramEnd"/>
      <w:r w:rsidRPr="00CF128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stability, low hysteresi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CF128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nd fast response is available with various ranges.</w:t>
      </w:r>
    </w:p>
    <w:p w14:paraId="7D1BE201" w14:textId="77777777" w:rsidR="00CF128A" w:rsidRDefault="00CF128A" w:rsidP="00CF128A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F5E9CF7" w14:textId="6FC8957D" w:rsidR="00AE3CA4" w:rsidRPr="00A534DE" w:rsidRDefault="00391455" w:rsidP="00CF128A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A534DE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Pr="00A534DE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A534DE">
        <w:rPr>
          <w:color w:val="7F7F7F" w:themeColor="text1" w:themeTint="80"/>
        </w:rPr>
        <w:t>Compact form factor</w:t>
      </w:r>
      <w:r w:rsidR="00BC4B3B" w:rsidRPr="00A534DE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A534DE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A534DE">
        <w:rPr>
          <w:color w:val="7F7F7F" w:themeColor="text1" w:themeTint="80"/>
        </w:rPr>
        <w:t>IP 65 Enclosure</w:t>
      </w:r>
    </w:p>
    <w:p w14:paraId="02D43C70" w14:textId="24839103" w:rsidR="004E3C65" w:rsidRPr="00A534DE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A534DE">
        <w:rPr>
          <w:color w:val="7F7F7F" w:themeColor="text1" w:themeTint="80"/>
        </w:rPr>
        <w:t>Slotted mounting hole</w:t>
      </w:r>
      <w:r w:rsidR="007959EB" w:rsidRPr="00A534DE">
        <w:rPr>
          <w:color w:val="7F7F7F" w:themeColor="text1" w:themeTint="80"/>
        </w:rPr>
        <w:t>s</w:t>
      </w:r>
      <w:r w:rsidRPr="00A534DE">
        <w:rPr>
          <w:color w:val="7F7F7F" w:themeColor="text1" w:themeTint="80"/>
        </w:rPr>
        <w:t xml:space="preserve"> angle</w:t>
      </w:r>
      <w:r w:rsidR="006A1204" w:rsidRPr="00A534DE">
        <w:rPr>
          <w:color w:val="7F7F7F" w:themeColor="text1" w:themeTint="80"/>
        </w:rPr>
        <w:t>d</w:t>
      </w:r>
      <w:r w:rsidRPr="00A534DE">
        <w:rPr>
          <w:color w:val="7F7F7F" w:themeColor="text1" w:themeTint="80"/>
        </w:rPr>
        <w:t xml:space="preserve"> for eas</w:t>
      </w:r>
      <w:r w:rsidR="006A1204" w:rsidRPr="00A534DE">
        <w:rPr>
          <w:color w:val="7F7F7F" w:themeColor="text1" w:themeTint="80"/>
        </w:rPr>
        <w:t>e</w:t>
      </w:r>
      <w:r w:rsidRPr="00A534DE">
        <w:rPr>
          <w:color w:val="7F7F7F" w:themeColor="text1" w:themeTint="80"/>
        </w:rPr>
        <w:t xml:space="preserve"> of field </w:t>
      </w:r>
      <w:r w:rsidR="00BC4B3B" w:rsidRPr="00A534DE">
        <w:rPr>
          <w:color w:val="7F7F7F" w:themeColor="text1" w:themeTint="80"/>
        </w:rPr>
        <w:t>installation</w:t>
      </w:r>
    </w:p>
    <w:p w14:paraId="4DE96C32" w14:textId="3FBC69EB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A534DE">
        <w:rPr>
          <w:color w:val="7F7F7F" w:themeColor="text1" w:themeTint="80"/>
        </w:rPr>
        <w:t>Custom branding available</w:t>
      </w:r>
    </w:p>
    <w:p w14:paraId="31FE3522" w14:textId="77777777" w:rsidR="00DE214D" w:rsidRDefault="00DE214D" w:rsidP="00DE214D">
      <w:pPr>
        <w:pStyle w:val="BodyText"/>
        <w:autoSpaceDE w:val="0"/>
        <w:autoSpaceDN w:val="0"/>
        <w:spacing w:before="159" w:line="254" w:lineRule="exact"/>
        <w:rPr>
          <w:rFonts w:ascii="Calibri" w:eastAsia="Calibri" w:hAnsi="Calibri" w:cs="Calibri"/>
          <w:color w:val="017464"/>
          <w:lang w:val="en-US"/>
        </w:rPr>
      </w:pPr>
      <w:r>
        <w:rPr>
          <w:rFonts w:ascii="Calibri" w:eastAsia="Calibri" w:hAnsi="Calibri" w:cs="Calibri"/>
          <w:color w:val="017464"/>
          <w:lang w:val="en-US"/>
        </w:rPr>
        <w:t>ENGINEERING SPEC’S</w:t>
      </w:r>
    </w:p>
    <w:p w14:paraId="00492DE0" w14:textId="77777777" w:rsidR="00DE214D" w:rsidRDefault="00DE214D" w:rsidP="00DE214D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127199A8" w14:textId="77777777" w:rsidR="00DE214D" w:rsidRDefault="00DE214D" w:rsidP="00DE214D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2B208D1D" w14:textId="77777777" w:rsidR="00DE214D" w:rsidRDefault="00DE214D" w:rsidP="00DE214D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1AD25388" w14:textId="77777777" w:rsidR="00DE214D" w:rsidRDefault="00DE214D" w:rsidP="00DE214D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11DB44BA" w14:textId="77777777" w:rsidR="00DE214D" w:rsidRDefault="00DE214D" w:rsidP="00DE214D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112259FB" w14:textId="77777777" w:rsidR="00DE214D" w:rsidRDefault="00DE214D" w:rsidP="00DE214D">
      <w:pPr>
        <w:widowControl/>
        <w:numPr>
          <w:ilvl w:val="0"/>
          <w:numId w:val="31"/>
        </w:numPr>
        <w:autoSpaceDE w:val="0"/>
        <w:autoSpaceDN w:val="0"/>
        <w:snapToGrid w:val="0"/>
        <w:spacing w:before="159" w:after="120" w:line="254" w:lineRule="exact"/>
        <w:jc w:val="both"/>
        <w:rPr>
          <w:rFonts w:ascii="Calibri" w:eastAsia="Calibri" w:hAnsi="Calibri"/>
          <w:color w:val="7F7F7F" w:themeColor="text1" w:themeTint="80"/>
          <w:sz w:val="22"/>
          <w:szCs w:val="22"/>
          <w:lang w:val="en-CA"/>
        </w:rPr>
      </w:pPr>
      <w:r>
        <w:rPr>
          <w:rFonts w:ascii="Calibri" w:hAnsi="Calibri" w:cs="Calibri"/>
          <w:color w:val="7F7F7F" w:themeColor="text1" w:themeTint="80"/>
          <w:sz w:val="22"/>
          <w:szCs w:val="18"/>
          <w:lang w:val="en-CA" w:eastAsia="en-CA"/>
        </w:rPr>
        <w:t>Probe must be one-piece 6mm O.D 304 stainless steel</w:t>
      </w:r>
    </w:p>
    <w:p w14:paraId="223F3A6B" w14:textId="3EAD0E07" w:rsidR="00DE214D" w:rsidRDefault="00DE214D" w:rsidP="00DE214D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nsing range must be -40 to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100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°C (-40 to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212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°F)</w:t>
      </w:r>
    </w:p>
    <w:p w14:paraId="6EB0EEF0" w14:textId="77777777" w:rsidR="00DE214D" w:rsidRDefault="00DE214D" w:rsidP="00DE214D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14CB65C0" w14:textId="77777777" w:rsidR="00DE214D" w:rsidRDefault="00DE214D" w:rsidP="00DE214D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</w:p>
    <w:p w14:paraId="50170E9E" w14:textId="2919ACFD" w:rsidR="00A534DE" w:rsidRPr="00A534DE" w:rsidRDefault="00A534DE" w:rsidP="00A534DE">
      <w:pPr>
        <w:jc w:val="both"/>
        <w:rPr>
          <w:color w:val="7F7F7F" w:themeColor="text1" w:themeTint="80"/>
          <w:highlight w:val="yellow"/>
        </w:rPr>
      </w:pPr>
    </w:p>
    <w:p w14:paraId="0669AA45" w14:textId="77777777" w:rsidR="007959EB" w:rsidRDefault="007959EB" w:rsidP="00F227BF">
      <w:pPr>
        <w:pStyle w:val="ListParagraph"/>
        <w:jc w:val="both"/>
        <w:rPr>
          <w:color w:val="7F7F7F" w:themeColor="text1" w:themeTint="80"/>
        </w:rPr>
      </w:pPr>
    </w:p>
    <w:p w14:paraId="59F09E9A" w14:textId="66CD1381" w:rsidR="004E3C65" w:rsidRDefault="004E3C65" w:rsidP="004E3C65">
      <w:pPr>
        <w:jc w:val="both"/>
        <w:rPr>
          <w:color w:val="7F7F7F" w:themeColor="text1" w:themeTint="80"/>
        </w:rPr>
      </w:pPr>
    </w:p>
    <w:p w14:paraId="647225CF" w14:textId="0FFFF32B" w:rsidR="004E3C65" w:rsidRDefault="004E3C65" w:rsidP="004E3C65">
      <w:pPr>
        <w:jc w:val="both"/>
        <w:rPr>
          <w:color w:val="7F7F7F" w:themeColor="text1" w:themeTint="80"/>
        </w:rPr>
      </w:pPr>
    </w:p>
    <w:p w14:paraId="69207D2E" w14:textId="1E6F2F45" w:rsidR="00DE214D" w:rsidRDefault="00DE214D" w:rsidP="004E3C65">
      <w:pPr>
        <w:jc w:val="both"/>
        <w:rPr>
          <w:color w:val="7F7F7F" w:themeColor="text1" w:themeTint="80"/>
        </w:rPr>
      </w:pPr>
    </w:p>
    <w:p w14:paraId="2A753093" w14:textId="6CD54E51" w:rsidR="00DE214D" w:rsidRDefault="00DE214D" w:rsidP="004E3C65">
      <w:pPr>
        <w:jc w:val="both"/>
        <w:rPr>
          <w:color w:val="7F7F7F" w:themeColor="text1" w:themeTint="80"/>
        </w:rPr>
      </w:pPr>
    </w:p>
    <w:p w14:paraId="4E2A6E3D" w14:textId="4CD3FAE4" w:rsidR="00DE214D" w:rsidRDefault="00DE214D" w:rsidP="004E3C65">
      <w:pPr>
        <w:jc w:val="both"/>
        <w:rPr>
          <w:color w:val="7F7F7F" w:themeColor="text1" w:themeTint="80"/>
        </w:rPr>
      </w:pPr>
    </w:p>
    <w:p w14:paraId="7B4CE9C5" w14:textId="50B12ED0" w:rsidR="00DE214D" w:rsidRDefault="00DE214D" w:rsidP="004E3C65">
      <w:pPr>
        <w:jc w:val="both"/>
        <w:rPr>
          <w:color w:val="7F7F7F" w:themeColor="text1" w:themeTint="80"/>
        </w:rPr>
      </w:pPr>
    </w:p>
    <w:p w14:paraId="385DD255" w14:textId="025AC885" w:rsidR="00DE214D" w:rsidRDefault="00DE214D" w:rsidP="004E3C65">
      <w:pPr>
        <w:jc w:val="both"/>
        <w:rPr>
          <w:color w:val="7F7F7F" w:themeColor="text1" w:themeTint="80"/>
        </w:rPr>
      </w:pPr>
    </w:p>
    <w:p w14:paraId="6FCB4E49" w14:textId="65873AA9" w:rsidR="00DE214D" w:rsidRDefault="00DE214D" w:rsidP="004E3C65">
      <w:pPr>
        <w:jc w:val="both"/>
        <w:rPr>
          <w:color w:val="7F7F7F" w:themeColor="text1" w:themeTint="80"/>
        </w:rPr>
      </w:pPr>
    </w:p>
    <w:p w14:paraId="0FE244C8" w14:textId="77777777" w:rsidR="00DE214D" w:rsidRDefault="00DE214D" w:rsidP="004E3C65">
      <w:pPr>
        <w:jc w:val="both"/>
        <w:rPr>
          <w:color w:val="7F7F7F" w:themeColor="text1" w:themeTint="80"/>
        </w:rPr>
      </w:pPr>
      <w:bookmarkStart w:id="0" w:name="_GoBack"/>
      <w:bookmarkEnd w:id="0"/>
    </w:p>
    <w:p w14:paraId="3FDC69B2" w14:textId="05CFA3B7" w:rsidR="004E3C65" w:rsidRDefault="004E3C65" w:rsidP="004E3C65">
      <w:pPr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41CF8374" w14:textId="7C42C450" w:rsidR="0043200B" w:rsidRDefault="0043200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tbl>
      <w:tblPr>
        <w:tblStyle w:val="TableGrid4"/>
        <w:tblpPr w:vertAnchor="text" w:horzAnchor="margin" w:tblpY="141"/>
        <w:tblOverlap w:val="never"/>
        <w:tblW w:w="10627" w:type="dxa"/>
        <w:tblInd w:w="0" w:type="dxa"/>
        <w:tblCellMar>
          <w:top w:w="20" w:type="dxa"/>
          <w:left w:w="51" w:type="dxa"/>
          <w:right w:w="115" w:type="dxa"/>
        </w:tblCellMar>
        <w:tblLook w:val="04A0" w:firstRow="1" w:lastRow="0" w:firstColumn="1" w:lastColumn="0" w:noHBand="0" w:noVBand="1"/>
      </w:tblPr>
      <w:tblGrid>
        <w:gridCol w:w="2830"/>
        <w:gridCol w:w="7797"/>
      </w:tblGrid>
      <w:tr w:rsidR="0069239E" w:rsidRPr="0069239E" w14:paraId="659F2CD0" w14:textId="77777777" w:rsidTr="0069239E">
        <w:trPr>
          <w:trHeight w:val="33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575C8F83" w14:textId="77777777" w:rsidR="0069239E" w:rsidRPr="006F1FE1" w:rsidRDefault="0069239E" w:rsidP="0069239E">
            <w:pPr>
              <w:widowControl/>
              <w:spacing w:line="259" w:lineRule="auto"/>
              <w:ind w:left="31"/>
              <w:rPr>
                <w:rFonts w:ascii="Calibri" w:eastAsia="Myriad CAD" w:hAnsi="Calibri" w:cs="Myriad CAD"/>
                <w:b/>
                <w:bCs/>
                <w:sz w:val="22"/>
                <w:szCs w:val="22"/>
                <w:lang w:val="en-CA"/>
              </w:rPr>
            </w:pPr>
            <w:r w:rsidRPr="006F1FE1">
              <w:rPr>
                <w:rFonts w:ascii="Calibri" w:eastAsia="Myriad CAD" w:hAnsi="Calibri" w:cs="Myriad CAD"/>
                <w:b/>
                <w:bCs/>
                <w:color w:val="FFFFFF" w:themeColor="background1"/>
                <w:sz w:val="22"/>
                <w:szCs w:val="22"/>
                <w:lang w:val="en-CA"/>
              </w:rPr>
              <w:t>SPECIFICATIONS</w:t>
            </w:r>
          </w:p>
        </w:tc>
        <w:tc>
          <w:tcPr>
            <w:tcW w:w="7797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14FA691D" w14:textId="77777777" w:rsidR="0069239E" w:rsidRPr="0069239E" w:rsidRDefault="0069239E" w:rsidP="0069239E">
            <w:pPr>
              <w:widowControl/>
              <w:spacing w:after="160" w:line="259" w:lineRule="auto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</w:p>
        </w:tc>
      </w:tr>
      <w:tr w:rsidR="0069239E" w:rsidRPr="0069239E" w14:paraId="015AFD4F" w14:textId="77777777" w:rsidTr="0069239E">
        <w:trPr>
          <w:trHeight w:val="213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6871901" w14:textId="77777777" w:rsidR="0069239E" w:rsidRPr="0069239E" w:rsidRDefault="0069239E" w:rsidP="0069239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SENSOR TYPE</w:t>
            </w:r>
          </w:p>
        </w:tc>
        <w:tc>
          <w:tcPr>
            <w:tcW w:w="77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7D7155B" w14:textId="77777777" w:rsidR="0069239E" w:rsidRPr="0069239E" w:rsidRDefault="0069239E" w:rsidP="0069239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1000 Ω platinum RTD</w:t>
            </w:r>
          </w:p>
        </w:tc>
      </w:tr>
      <w:tr w:rsidR="0069239E" w:rsidRPr="0069239E" w14:paraId="5E364464" w14:textId="77777777" w:rsidTr="0069239E">
        <w:trPr>
          <w:trHeight w:val="212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AB46A7C" w14:textId="77777777" w:rsidR="0069239E" w:rsidRPr="0069239E" w:rsidRDefault="0069239E" w:rsidP="0069239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SENSOR ACCURACY</w:t>
            </w:r>
          </w:p>
        </w:tc>
        <w:tc>
          <w:tcPr>
            <w:tcW w:w="77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665E606" w14:textId="77777777" w:rsidR="0069239E" w:rsidRPr="0069239E" w:rsidRDefault="0069239E" w:rsidP="0069239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±0.3°C (±0.54°F) @ 0°C (32°F)</w:t>
            </w:r>
          </w:p>
        </w:tc>
      </w:tr>
      <w:tr w:rsidR="0069239E" w:rsidRPr="0069239E" w14:paraId="3C7FF7B5" w14:textId="77777777" w:rsidTr="0069239E">
        <w:trPr>
          <w:trHeight w:val="20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62EA881B" w14:textId="77777777" w:rsidR="0069239E" w:rsidRPr="0069239E" w:rsidRDefault="0069239E" w:rsidP="0069239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PROBE SENSING RANGE</w:t>
            </w:r>
          </w:p>
        </w:tc>
        <w:tc>
          <w:tcPr>
            <w:tcW w:w="77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5A7458D0" w14:textId="77777777" w:rsidR="0069239E" w:rsidRPr="0069239E" w:rsidRDefault="0069239E" w:rsidP="0069239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-40 to 100°C (-40 to 212°F)</w:t>
            </w:r>
          </w:p>
        </w:tc>
      </w:tr>
      <w:tr w:rsidR="0069239E" w:rsidRPr="0069239E" w14:paraId="37E2D734" w14:textId="77777777" w:rsidTr="0069239E">
        <w:trPr>
          <w:trHeight w:val="20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44EB3EC" w14:textId="77777777" w:rsidR="0069239E" w:rsidRPr="0069239E" w:rsidRDefault="0069239E" w:rsidP="0069239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WIRE MATERIAL</w:t>
            </w:r>
          </w:p>
        </w:tc>
        <w:tc>
          <w:tcPr>
            <w:tcW w:w="77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A591E0E" w14:textId="77777777" w:rsidR="0069239E" w:rsidRPr="0069239E" w:rsidRDefault="0069239E" w:rsidP="0069239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PVC insulated, parallel bonded, 22 AWG</w:t>
            </w:r>
          </w:p>
        </w:tc>
      </w:tr>
      <w:tr w:rsidR="0069239E" w:rsidRPr="0069239E" w14:paraId="42906B91" w14:textId="77777777" w:rsidTr="0069239E">
        <w:trPr>
          <w:trHeight w:val="223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466B0BF" w14:textId="77777777" w:rsidR="0069239E" w:rsidRPr="0069239E" w:rsidRDefault="0069239E" w:rsidP="0069239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WIRE LENGTH</w:t>
            </w:r>
          </w:p>
        </w:tc>
        <w:tc>
          <w:tcPr>
            <w:tcW w:w="77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2975479" w14:textId="77777777" w:rsidR="0069239E" w:rsidRPr="0069239E" w:rsidRDefault="0069239E" w:rsidP="0069239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1.524 m (5’)</w:t>
            </w:r>
          </w:p>
        </w:tc>
      </w:tr>
      <w:tr w:rsidR="0069239E" w:rsidRPr="0069239E" w14:paraId="717E83D6" w14:textId="77777777" w:rsidTr="0069239E">
        <w:trPr>
          <w:trHeight w:val="223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97B69B3" w14:textId="77777777" w:rsidR="0069239E" w:rsidRPr="0069239E" w:rsidRDefault="0069239E" w:rsidP="0069239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PROBE MATERIAL</w:t>
            </w:r>
          </w:p>
        </w:tc>
        <w:tc>
          <w:tcPr>
            <w:tcW w:w="77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E92D191" w14:textId="77777777" w:rsidR="0069239E" w:rsidRPr="0069239E" w:rsidRDefault="0069239E" w:rsidP="0069239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304 series stainless steel</w:t>
            </w:r>
          </w:p>
        </w:tc>
      </w:tr>
      <w:tr w:rsidR="0069239E" w:rsidRPr="0069239E" w14:paraId="38E17956" w14:textId="77777777" w:rsidTr="0069239E">
        <w:trPr>
          <w:trHeight w:val="223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D94929E" w14:textId="77777777" w:rsidR="0069239E" w:rsidRPr="0069239E" w:rsidRDefault="0069239E" w:rsidP="0069239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PROBE DIAMETER</w:t>
            </w:r>
          </w:p>
        </w:tc>
        <w:tc>
          <w:tcPr>
            <w:tcW w:w="77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7C98433" w14:textId="77777777" w:rsidR="0069239E" w:rsidRPr="0069239E" w:rsidRDefault="0069239E" w:rsidP="0069239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6 mm (0.236”)</w:t>
            </w:r>
          </w:p>
        </w:tc>
      </w:tr>
      <w:tr w:rsidR="0069239E" w:rsidRPr="0069239E" w14:paraId="72210A4A" w14:textId="77777777" w:rsidTr="0069239E">
        <w:trPr>
          <w:trHeight w:val="223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CF8A5CB" w14:textId="77777777" w:rsidR="0069239E" w:rsidRPr="0069239E" w:rsidRDefault="0069239E" w:rsidP="0069239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PROBE LENGTH</w:t>
            </w:r>
          </w:p>
        </w:tc>
        <w:tc>
          <w:tcPr>
            <w:tcW w:w="77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9FD3683" w14:textId="77777777" w:rsidR="0069239E" w:rsidRPr="0069239E" w:rsidRDefault="0069239E" w:rsidP="0069239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50, 100, 150, 200 mm (2”, 4”, 6”, 8”)</w:t>
            </w:r>
          </w:p>
        </w:tc>
      </w:tr>
      <w:tr w:rsidR="0069239E" w:rsidRPr="0069239E" w14:paraId="702361DD" w14:textId="77777777" w:rsidTr="0069239E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894BCC1" w14:textId="77777777" w:rsidR="0069239E" w:rsidRPr="0069239E" w:rsidRDefault="0069239E" w:rsidP="0069239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OUTPUT SIGNAL</w:t>
            </w:r>
          </w:p>
        </w:tc>
        <w:tc>
          <w:tcPr>
            <w:tcW w:w="77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D1A2C53" w14:textId="77777777" w:rsidR="0069239E" w:rsidRPr="0069239E" w:rsidRDefault="0069239E" w:rsidP="0069239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4-20 mA current loop, 0-5 Vdc, or 0-10 Vdc (factory configured)</w:t>
            </w:r>
          </w:p>
        </w:tc>
      </w:tr>
      <w:tr w:rsidR="0069239E" w:rsidRPr="0069239E" w14:paraId="6713DEC0" w14:textId="77777777" w:rsidTr="0069239E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86E42EA" w14:textId="77777777" w:rsidR="0069239E" w:rsidRPr="0069239E" w:rsidRDefault="0069239E" w:rsidP="0069239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TRANSMITTER ACCURACY</w:t>
            </w:r>
          </w:p>
        </w:tc>
        <w:tc>
          <w:tcPr>
            <w:tcW w:w="77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909C693" w14:textId="77777777" w:rsidR="0069239E" w:rsidRPr="0069239E" w:rsidRDefault="0069239E" w:rsidP="0069239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±0.1% of span, including linearity</w:t>
            </w:r>
          </w:p>
        </w:tc>
      </w:tr>
      <w:tr w:rsidR="0069239E" w:rsidRPr="0069239E" w14:paraId="364791C9" w14:textId="77777777" w:rsidTr="0069239E">
        <w:trPr>
          <w:trHeight w:val="36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055546E" w14:textId="77777777" w:rsidR="0069239E" w:rsidRPr="0069239E" w:rsidRDefault="0069239E" w:rsidP="0069239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OUTPUT DRIVE @ 24 VDC</w:t>
            </w:r>
          </w:p>
        </w:tc>
        <w:tc>
          <w:tcPr>
            <w:tcW w:w="77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494A9EB" w14:textId="77777777" w:rsidR="0069239E" w:rsidRPr="0069239E" w:rsidRDefault="0069239E" w:rsidP="0069239E">
            <w:pPr>
              <w:widowControl/>
              <w:spacing w:line="259" w:lineRule="auto"/>
              <w:ind w:right="2262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b/>
                <w:sz w:val="22"/>
                <w:szCs w:val="22"/>
                <w:lang w:val="en-CA"/>
              </w:rPr>
              <w:t>Current:</w:t>
            </w: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 xml:space="preserve"> 600 mA maximum </w:t>
            </w:r>
            <w:r w:rsidRPr="0069239E">
              <w:rPr>
                <w:rFonts w:ascii="Calibri" w:eastAsia="Myriad CAD" w:hAnsi="Calibri" w:cs="Myriad CAD"/>
                <w:b/>
                <w:sz w:val="22"/>
                <w:szCs w:val="22"/>
                <w:lang w:val="en-CA"/>
              </w:rPr>
              <w:t>Voltage:</w:t>
            </w: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 xml:space="preserve"> 10 KΩ minimum</w:t>
            </w:r>
          </w:p>
        </w:tc>
      </w:tr>
      <w:tr w:rsidR="0069239E" w:rsidRPr="0069239E" w14:paraId="20F30B2E" w14:textId="77777777" w:rsidTr="0069239E">
        <w:trPr>
          <w:trHeight w:val="52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2B0A615" w14:textId="77777777" w:rsidR="0069239E" w:rsidRPr="0069239E" w:rsidRDefault="0069239E" w:rsidP="0069239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POWER SUPPLY</w:t>
            </w:r>
          </w:p>
        </w:tc>
        <w:tc>
          <w:tcPr>
            <w:tcW w:w="77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DE05A34" w14:textId="77777777" w:rsidR="0069239E" w:rsidRPr="0069239E" w:rsidRDefault="0069239E" w:rsidP="0069239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b/>
                <w:sz w:val="22"/>
                <w:szCs w:val="22"/>
                <w:lang w:val="en-CA"/>
              </w:rPr>
              <w:t xml:space="preserve">0-5 Vdc: </w:t>
            </w: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10-35 Vdc or 10-28 Vdc</w:t>
            </w:r>
          </w:p>
          <w:p w14:paraId="22F1705B" w14:textId="77777777" w:rsidR="0069239E" w:rsidRPr="0069239E" w:rsidRDefault="0069239E" w:rsidP="0069239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b/>
                <w:sz w:val="22"/>
                <w:szCs w:val="22"/>
                <w:lang w:val="en-CA"/>
              </w:rPr>
              <w:t>0-10 Vdc:</w:t>
            </w: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 xml:space="preserve"> 15-35 Vdc or 15-28 Vdc</w:t>
            </w:r>
          </w:p>
          <w:p w14:paraId="23702974" w14:textId="77777777" w:rsidR="0069239E" w:rsidRPr="0069239E" w:rsidRDefault="0069239E" w:rsidP="0069239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b/>
                <w:sz w:val="22"/>
                <w:szCs w:val="22"/>
                <w:lang w:val="en-CA"/>
              </w:rPr>
              <w:t>4-20 mA:</w:t>
            </w: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 xml:space="preserve"> 15-35 Vdc (loop-powered) or 22-28 Vdc</w:t>
            </w:r>
          </w:p>
        </w:tc>
      </w:tr>
      <w:tr w:rsidR="0069239E" w:rsidRPr="0069239E" w14:paraId="1FD2CD80" w14:textId="77777777" w:rsidTr="0069239E">
        <w:trPr>
          <w:trHeight w:val="36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700947E" w14:textId="77777777" w:rsidR="0069239E" w:rsidRPr="0069239E" w:rsidRDefault="0069239E" w:rsidP="0069239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CURRENT CONSUMPTION</w:t>
            </w:r>
          </w:p>
        </w:tc>
        <w:tc>
          <w:tcPr>
            <w:tcW w:w="77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C4D62C3" w14:textId="77777777" w:rsidR="0069239E" w:rsidRPr="0069239E" w:rsidRDefault="0069239E" w:rsidP="0069239E">
            <w:pPr>
              <w:widowControl/>
              <w:spacing w:line="259" w:lineRule="auto"/>
              <w:ind w:right="2956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b/>
                <w:sz w:val="22"/>
                <w:szCs w:val="22"/>
                <w:lang w:val="en-CA"/>
              </w:rPr>
              <w:t>Current:</w:t>
            </w: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 xml:space="preserve"> 20 mA </w:t>
            </w:r>
            <w:r w:rsidRPr="0069239E">
              <w:rPr>
                <w:rFonts w:ascii="Calibri" w:eastAsia="Myriad CAD" w:hAnsi="Calibri" w:cs="Myriad CAD"/>
                <w:b/>
                <w:sz w:val="22"/>
                <w:szCs w:val="22"/>
                <w:lang w:val="en-CA"/>
              </w:rPr>
              <w:t>Voltage:</w:t>
            </w: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 xml:space="preserve"> 5 mA</w:t>
            </w:r>
          </w:p>
        </w:tc>
      </w:tr>
      <w:tr w:rsidR="0069239E" w:rsidRPr="0069239E" w14:paraId="2C2DC3E3" w14:textId="77777777" w:rsidTr="0069239E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522683C" w14:textId="77777777" w:rsidR="0069239E" w:rsidRPr="0069239E" w:rsidRDefault="0069239E" w:rsidP="0069239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MAXIMUM CURRENT (VOLTAGE)</w:t>
            </w:r>
          </w:p>
        </w:tc>
        <w:tc>
          <w:tcPr>
            <w:tcW w:w="77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405C39A" w14:textId="77777777" w:rsidR="0069239E" w:rsidRPr="0069239E" w:rsidRDefault="0069239E" w:rsidP="0069239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5 mA nominal</w:t>
            </w:r>
          </w:p>
        </w:tc>
      </w:tr>
      <w:tr w:rsidR="0069239E" w:rsidRPr="0069239E" w14:paraId="6AE6592A" w14:textId="77777777" w:rsidTr="0069239E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2C0A63E" w14:textId="77777777" w:rsidR="0069239E" w:rsidRPr="0069239E" w:rsidRDefault="0069239E" w:rsidP="0069239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MAXIMUM OUTPUT (VOLTAGE)</w:t>
            </w:r>
          </w:p>
        </w:tc>
        <w:tc>
          <w:tcPr>
            <w:tcW w:w="77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3B67D00" w14:textId="77777777" w:rsidR="0069239E" w:rsidRPr="0069239E" w:rsidRDefault="0069239E" w:rsidP="0069239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Limited to &lt;5.5 Vdc or 0-5 Vdc, &lt;10.5 for 0-10 Vdc</w:t>
            </w:r>
          </w:p>
        </w:tc>
      </w:tr>
      <w:tr w:rsidR="0069239E" w:rsidRPr="0069239E" w14:paraId="52EEDE39" w14:textId="77777777" w:rsidTr="0069239E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1F79D3E" w14:textId="77777777" w:rsidR="0069239E" w:rsidRPr="0069239E" w:rsidRDefault="0069239E" w:rsidP="0069239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INPUT VOLTAGE EFFECT</w:t>
            </w:r>
          </w:p>
        </w:tc>
        <w:tc>
          <w:tcPr>
            <w:tcW w:w="77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358061A" w14:textId="77777777" w:rsidR="0069239E" w:rsidRPr="0069239E" w:rsidRDefault="0069239E" w:rsidP="0069239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Negligible over specified operating range</w:t>
            </w:r>
          </w:p>
        </w:tc>
      </w:tr>
      <w:tr w:rsidR="0069239E" w:rsidRPr="0069239E" w14:paraId="0678ED46" w14:textId="77777777" w:rsidTr="0069239E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0D01530" w14:textId="77777777" w:rsidR="0069239E" w:rsidRPr="0069239E" w:rsidRDefault="0069239E" w:rsidP="0069239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PROTECTION CIRCUITRY</w:t>
            </w:r>
          </w:p>
        </w:tc>
        <w:tc>
          <w:tcPr>
            <w:tcW w:w="77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9C99C2B" w14:textId="77777777" w:rsidR="0069239E" w:rsidRPr="0069239E" w:rsidRDefault="0069239E" w:rsidP="0069239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Reverse voltage protected and output limited</w:t>
            </w:r>
          </w:p>
        </w:tc>
      </w:tr>
      <w:tr w:rsidR="0069239E" w:rsidRPr="0069239E" w14:paraId="3595A554" w14:textId="77777777" w:rsidTr="0069239E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8334D20" w14:textId="77777777" w:rsidR="0069239E" w:rsidRPr="0069239E" w:rsidRDefault="0069239E" w:rsidP="0069239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AMBIENT OPERATING RANGE</w:t>
            </w:r>
          </w:p>
        </w:tc>
        <w:tc>
          <w:tcPr>
            <w:tcW w:w="77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322B565" w14:textId="77777777" w:rsidR="0069239E" w:rsidRPr="0069239E" w:rsidRDefault="0069239E" w:rsidP="0069239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-40 to 50°C (-40 to 122°F), 5 to 95 %RH non-condensing</w:t>
            </w:r>
          </w:p>
        </w:tc>
      </w:tr>
      <w:tr w:rsidR="0069239E" w:rsidRPr="0069239E" w14:paraId="76E6068A" w14:textId="77777777" w:rsidTr="0069239E">
        <w:trPr>
          <w:trHeight w:val="36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8F465DA" w14:textId="77777777" w:rsidR="0069239E" w:rsidRPr="0069239E" w:rsidRDefault="0069239E" w:rsidP="0069239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ENCLOSURE</w:t>
            </w:r>
          </w:p>
        </w:tc>
        <w:tc>
          <w:tcPr>
            <w:tcW w:w="77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2F429F8" w14:textId="77777777" w:rsidR="0069239E" w:rsidRPr="0069239E" w:rsidRDefault="0069239E" w:rsidP="0069239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b/>
                <w:sz w:val="22"/>
                <w:szCs w:val="22"/>
                <w:lang w:val="en-CA"/>
              </w:rPr>
              <w:t>A:</w:t>
            </w: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 xml:space="preserve"> ABS, UL94-V0, IP65 (NEMA 4X)</w:t>
            </w:r>
          </w:p>
          <w:p w14:paraId="4BFAFDC3" w14:textId="77777777" w:rsidR="0069239E" w:rsidRPr="0069239E" w:rsidRDefault="0069239E" w:rsidP="0069239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b/>
                <w:sz w:val="22"/>
                <w:szCs w:val="22"/>
                <w:lang w:val="en-CA"/>
              </w:rPr>
              <w:t>E:</w:t>
            </w: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 xml:space="preserve"> Same as A, with thread adapter (1/2” NPT to M16), and cable gland fitting</w:t>
            </w:r>
          </w:p>
        </w:tc>
      </w:tr>
      <w:tr w:rsidR="0069239E" w:rsidRPr="0069239E" w14:paraId="4BF16358" w14:textId="77777777" w:rsidTr="0069239E">
        <w:trPr>
          <w:trHeight w:val="216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195E121" w14:textId="77777777" w:rsidR="0069239E" w:rsidRPr="0069239E" w:rsidRDefault="0069239E" w:rsidP="0069239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TERMINATION</w:t>
            </w:r>
          </w:p>
        </w:tc>
        <w:tc>
          <w:tcPr>
            <w:tcW w:w="77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DEA98B7" w14:textId="77777777" w:rsidR="0069239E" w:rsidRPr="0069239E" w:rsidRDefault="0069239E" w:rsidP="0069239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Screw terminal block (14 to 22 AWG)</w:t>
            </w:r>
          </w:p>
        </w:tc>
      </w:tr>
      <w:tr w:rsidR="0069239E" w:rsidRPr="0069239E" w14:paraId="4ED9FA35" w14:textId="77777777" w:rsidTr="0069239E">
        <w:trPr>
          <w:trHeight w:val="20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67D1006" w14:textId="77777777" w:rsidR="0069239E" w:rsidRPr="0069239E" w:rsidRDefault="0069239E" w:rsidP="0069239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APPROVALS</w:t>
            </w:r>
          </w:p>
        </w:tc>
        <w:tc>
          <w:tcPr>
            <w:tcW w:w="77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6DC5C9F" w14:textId="77777777" w:rsidR="0069239E" w:rsidRPr="0069239E" w:rsidRDefault="0069239E" w:rsidP="0069239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CE</w:t>
            </w:r>
          </w:p>
        </w:tc>
      </w:tr>
      <w:tr w:rsidR="0069239E" w:rsidRPr="0069239E" w14:paraId="3076C6A6" w14:textId="77777777" w:rsidTr="0069239E">
        <w:trPr>
          <w:trHeight w:val="20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B6090CF" w14:textId="77777777" w:rsidR="0069239E" w:rsidRPr="0069239E" w:rsidRDefault="0069239E" w:rsidP="0069239E">
            <w:pPr>
              <w:widowControl/>
              <w:spacing w:line="259" w:lineRule="auto"/>
              <w:ind w:left="1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COUNTRY OF ORIGIN</w:t>
            </w:r>
          </w:p>
        </w:tc>
        <w:tc>
          <w:tcPr>
            <w:tcW w:w="77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2A00899" w14:textId="77777777" w:rsidR="0069239E" w:rsidRPr="0069239E" w:rsidRDefault="0069239E" w:rsidP="0069239E">
            <w:pPr>
              <w:widowControl/>
              <w:spacing w:line="259" w:lineRule="auto"/>
              <w:rPr>
                <w:rFonts w:ascii="Calibri" w:eastAsia="Myriad CAD" w:hAnsi="Calibri" w:cs="Myriad CAD"/>
                <w:sz w:val="22"/>
                <w:szCs w:val="22"/>
                <w:lang w:val="en-CA"/>
              </w:rPr>
            </w:pPr>
            <w:r w:rsidRPr="0069239E">
              <w:rPr>
                <w:rFonts w:ascii="Calibri" w:eastAsia="Myriad CAD" w:hAnsi="Calibri" w:cs="Myriad CAD"/>
                <w:sz w:val="22"/>
                <w:szCs w:val="22"/>
                <w:lang w:val="en-CA"/>
              </w:rPr>
              <w:t>Canada</w:t>
            </w:r>
          </w:p>
        </w:tc>
      </w:tr>
    </w:tbl>
    <w:p w14:paraId="5AFD2746" w14:textId="3CD88C9C" w:rsidR="0069239E" w:rsidRDefault="0069239E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5A9710E4" w14:textId="706FDAF5" w:rsidR="0069239E" w:rsidRDefault="0069239E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0E2FEAEF" w14:textId="5F548519" w:rsidR="0069239E" w:rsidRDefault="0069239E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48830BB7" w14:textId="77777777" w:rsidR="0069239E" w:rsidRDefault="0069239E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0577B850" w14:textId="5ACACA38" w:rsidR="0080293A" w:rsidRDefault="0080293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30BCB17E" w14:textId="51F1FEDF" w:rsidR="00A534DE" w:rsidRDefault="00A534DE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6C5FEAA8" w14:textId="36BA300F" w:rsidR="00A534DE" w:rsidRDefault="00A534DE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1FD28133" w14:textId="77777777" w:rsidR="00A534DE" w:rsidRDefault="00A534DE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1469D84A" w14:textId="3B9B461B" w:rsidR="0080293A" w:rsidRDefault="0080293A" w:rsidP="0080293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sectPr w:rsidR="0080293A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E7100A" w14:textId="77777777" w:rsidR="00DD4DC3" w:rsidRDefault="00DD4DC3" w:rsidP="00546523">
      <w:r>
        <w:separator/>
      </w:r>
    </w:p>
  </w:endnote>
  <w:endnote w:type="continuationSeparator" w:id="0">
    <w:p w14:paraId="56FAED52" w14:textId="77777777" w:rsidR="00DD4DC3" w:rsidRDefault="00DD4DC3" w:rsidP="00546523">
      <w:r>
        <w:continuationSeparator/>
      </w:r>
    </w:p>
  </w:endnote>
  <w:endnote w:type="continuationNotice" w:id="1">
    <w:p w14:paraId="0E787286" w14:textId="77777777" w:rsidR="00DD4DC3" w:rsidRDefault="00DD4D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2A085993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EB66C2">
                            <w:rPr>
                              <w:color w:val="FFFFFF" w:themeColor="background1"/>
                              <w:sz w:val="16"/>
                            </w:rPr>
                            <w:t>XRP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2A085993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EB66C2">
                      <w:rPr>
                        <w:color w:val="FFFFFF" w:themeColor="background1"/>
                        <w:sz w:val="16"/>
                      </w:rPr>
                      <w:t>XRP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2BB501" w14:textId="77777777" w:rsidR="00DD4DC3" w:rsidRDefault="00DD4DC3" w:rsidP="00546523">
      <w:r>
        <w:separator/>
      </w:r>
    </w:p>
  </w:footnote>
  <w:footnote w:type="continuationSeparator" w:id="0">
    <w:p w14:paraId="1E54B076" w14:textId="77777777" w:rsidR="00DD4DC3" w:rsidRDefault="00DD4DC3" w:rsidP="00546523">
      <w:r>
        <w:continuationSeparator/>
      </w:r>
    </w:p>
  </w:footnote>
  <w:footnote w:type="continuationNotice" w:id="1">
    <w:p w14:paraId="1E996615" w14:textId="77777777" w:rsidR="00DD4DC3" w:rsidRDefault="00DD4D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046248"/>
    <w:multiLevelType w:val="hybridMultilevel"/>
    <w:tmpl w:val="7FF6912E"/>
    <w:lvl w:ilvl="0" w:tplc="10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4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8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9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6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6CC92CEC"/>
    <w:multiLevelType w:val="hybridMultilevel"/>
    <w:tmpl w:val="FD14B46C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7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9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9"/>
  </w:num>
  <w:num w:numId="3">
    <w:abstractNumId w:val="10"/>
  </w:num>
  <w:num w:numId="4">
    <w:abstractNumId w:val="27"/>
  </w:num>
  <w:num w:numId="5">
    <w:abstractNumId w:val="16"/>
  </w:num>
  <w:num w:numId="6">
    <w:abstractNumId w:val="13"/>
  </w:num>
  <w:num w:numId="7">
    <w:abstractNumId w:val="1"/>
  </w:num>
  <w:num w:numId="8">
    <w:abstractNumId w:val="17"/>
  </w:num>
  <w:num w:numId="9">
    <w:abstractNumId w:val="6"/>
  </w:num>
  <w:num w:numId="10">
    <w:abstractNumId w:val="0"/>
  </w:num>
  <w:num w:numId="11">
    <w:abstractNumId w:val="8"/>
  </w:num>
  <w:num w:numId="12">
    <w:abstractNumId w:val="25"/>
  </w:num>
  <w:num w:numId="13">
    <w:abstractNumId w:val="14"/>
  </w:num>
  <w:num w:numId="14">
    <w:abstractNumId w:val="7"/>
  </w:num>
  <w:num w:numId="15">
    <w:abstractNumId w:val="18"/>
  </w:num>
  <w:num w:numId="16">
    <w:abstractNumId w:val="21"/>
  </w:num>
  <w:num w:numId="17">
    <w:abstractNumId w:val="22"/>
  </w:num>
  <w:num w:numId="18">
    <w:abstractNumId w:val="4"/>
  </w:num>
  <w:num w:numId="19">
    <w:abstractNumId w:val="23"/>
  </w:num>
  <w:num w:numId="20">
    <w:abstractNumId w:val="5"/>
  </w:num>
  <w:num w:numId="21">
    <w:abstractNumId w:val="2"/>
  </w:num>
  <w:num w:numId="22">
    <w:abstractNumId w:val="29"/>
  </w:num>
  <w:num w:numId="23">
    <w:abstractNumId w:val="24"/>
  </w:num>
  <w:num w:numId="24">
    <w:abstractNumId w:val="15"/>
  </w:num>
  <w:num w:numId="25">
    <w:abstractNumId w:val="12"/>
  </w:num>
  <w:num w:numId="26">
    <w:abstractNumId w:val="28"/>
  </w:num>
  <w:num w:numId="27">
    <w:abstractNumId w:val="26"/>
  </w:num>
  <w:num w:numId="28">
    <w:abstractNumId w:val="9"/>
  </w:num>
  <w:num w:numId="29">
    <w:abstractNumId w:val="3"/>
  </w:num>
  <w:num w:numId="30">
    <w:abstractNumId w:val="11"/>
  </w:num>
  <w:num w:numId="31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0FAFyxGSstAAAA"/>
  </w:docVars>
  <w:rsids>
    <w:rsidRoot w:val="00546523"/>
    <w:rsid w:val="00002EAA"/>
    <w:rsid w:val="00003322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3C1B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12B0"/>
    <w:rsid w:val="00183EC7"/>
    <w:rsid w:val="00183F7E"/>
    <w:rsid w:val="00192691"/>
    <w:rsid w:val="001A004E"/>
    <w:rsid w:val="001A090F"/>
    <w:rsid w:val="001A33E3"/>
    <w:rsid w:val="001B01D5"/>
    <w:rsid w:val="001B6E7C"/>
    <w:rsid w:val="001B7DC5"/>
    <w:rsid w:val="001C4528"/>
    <w:rsid w:val="001C7C3D"/>
    <w:rsid w:val="001D3018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472FA"/>
    <w:rsid w:val="00370A58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9239E"/>
    <w:rsid w:val="006A03AE"/>
    <w:rsid w:val="006A1204"/>
    <w:rsid w:val="006A69DB"/>
    <w:rsid w:val="006B2EBC"/>
    <w:rsid w:val="006C2EE2"/>
    <w:rsid w:val="006D07CD"/>
    <w:rsid w:val="006E2BCB"/>
    <w:rsid w:val="006E4865"/>
    <w:rsid w:val="006F1FE1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A4CA1"/>
    <w:rsid w:val="007A5D6E"/>
    <w:rsid w:val="007A5EDD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293A"/>
    <w:rsid w:val="00805D83"/>
    <w:rsid w:val="00805E8D"/>
    <w:rsid w:val="00816589"/>
    <w:rsid w:val="00816D0C"/>
    <w:rsid w:val="00837E5F"/>
    <w:rsid w:val="00846E68"/>
    <w:rsid w:val="00863865"/>
    <w:rsid w:val="00866022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0EEB"/>
    <w:rsid w:val="008F3219"/>
    <w:rsid w:val="00910537"/>
    <w:rsid w:val="0093095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9F7BCD"/>
    <w:rsid w:val="00A035AE"/>
    <w:rsid w:val="00A07814"/>
    <w:rsid w:val="00A14A00"/>
    <w:rsid w:val="00A2069C"/>
    <w:rsid w:val="00A2276B"/>
    <w:rsid w:val="00A3284D"/>
    <w:rsid w:val="00A51336"/>
    <w:rsid w:val="00A534DE"/>
    <w:rsid w:val="00A54399"/>
    <w:rsid w:val="00A670D7"/>
    <w:rsid w:val="00A82471"/>
    <w:rsid w:val="00A836FE"/>
    <w:rsid w:val="00A84A53"/>
    <w:rsid w:val="00AA455C"/>
    <w:rsid w:val="00AB7C3F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BDA"/>
    <w:rsid w:val="00BC4B3B"/>
    <w:rsid w:val="00BF10E5"/>
    <w:rsid w:val="00BF44C8"/>
    <w:rsid w:val="00C02023"/>
    <w:rsid w:val="00C02C16"/>
    <w:rsid w:val="00C157C5"/>
    <w:rsid w:val="00C205E7"/>
    <w:rsid w:val="00C258CB"/>
    <w:rsid w:val="00C333D5"/>
    <w:rsid w:val="00C34FF9"/>
    <w:rsid w:val="00C51431"/>
    <w:rsid w:val="00C5276E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F128A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4DC3"/>
    <w:rsid w:val="00DD6402"/>
    <w:rsid w:val="00DD646D"/>
    <w:rsid w:val="00DD7690"/>
    <w:rsid w:val="00DE1724"/>
    <w:rsid w:val="00DE1E3A"/>
    <w:rsid w:val="00DE214D"/>
    <w:rsid w:val="00DE4AF6"/>
    <w:rsid w:val="00DE6561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5057"/>
    <w:rsid w:val="00EA71EC"/>
    <w:rsid w:val="00EA731B"/>
    <w:rsid w:val="00EB66C2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C5BFB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80293A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A534DE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4">
    <w:name w:val="TableGrid4"/>
    <w:rsid w:val="0069239E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2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81</Words>
  <Characters>21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9</cp:revision>
  <cp:lastPrinted>2019-12-14T14:35:00Z</cp:lastPrinted>
  <dcterms:created xsi:type="dcterms:W3CDTF">2020-04-02T10:09:00Z</dcterms:created>
  <dcterms:modified xsi:type="dcterms:W3CDTF">2020-08-12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XRP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